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10612C3F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8F04A0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4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Assignment</w:t>
      </w:r>
    </w:p>
    <w:p w14:paraId="14AE7619" w14:textId="0022BA62" w:rsidR="000E00B4" w:rsidRPr="00277306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Nav Bar – Wireframe </w:t>
      </w:r>
      <w:r w:rsidR="008F04A0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Addon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55280F37" w14:textId="77777777" w:rsidR="001A785D" w:rsidRDefault="001A785D"/>
    <w:p w14:paraId="2388B077" w14:textId="77777777" w:rsidR="00715B84" w:rsidRDefault="00277306" w:rsidP="00715B84">
      <w:r>
        <w:t xml:space="preserve">Github: </w:t>
      </w:r>
      <w:hyperlink r:id="rId5" w:history="1">
        <w:r w:rsidR="00715B84" w:rsidRPr="00570D31">
          <w:rPr>
            <w:rStyle w:val="Hyperlink"/>
          </w:rPr>
          <w:t>https://github.com/KennethJanssen/CIS4655-Summer2019/tree/master/Module_4/</w:t>
        </w:r>
      </w:hyperlink>
      <w:r w:rsidR="00715B84">
        <w:rPr>
          <w:rStyle w:val="Hyperlink"/>
        </w:rPr>
        <w:t>project</w:t>
      </w:r>
    </w:p>
    <w:p w14:paraId="2A65AC08" w14:textId="77777777" w:rsidR="004E44A2" w:rsidRDefault="00715B84" w:rsidP="00715B84">
      <w:r>
        <w:t xml:space="preserve">Sotd.us: </w:t>
      </w:r>
      <w:hyperlink r:id="rId6" w:history="1">
        <w:r>
          <w:rPr>
            <w:rStyle w:val="Hyperlink"/>
          </w:rPr>
          <w:t>http://sotd.us/kennethjanssen/CIS4655-Summer2019/Module_4/project/index.htm</w:t>
        </w:r>
        <w:r>
          <w:rPr>
            <w:rStyle w:val="Hyperlink"/>
          </w:rPr>
          <w:t>l</w:t>
        </w:r>
      </w:hyperlink>
      <w:r w:rsidR="004E44A2">
        <w:br/>
      </w:r>
    </w:p>
    <w:p w14:paraId="21633EE1" w14:textId="6842F8F3" w:rsidR="00715B84" w:rsidRDefault="004E44A2" w:rsidP="00715B84">
      <w:r>
        <w:t>Since most of the new Wireframe stuff is on About page here is a direct link:</w:t>
      </w:r>
      <w:r>
        <w:br/>
        <w:t xml:space="preserve">About Page: </w:t>
      </w:r>
      <w:hyperlink r:id="rId7" w:history="1">
        <w:r w:rsidRPr="00570D31">
          <w:rPr>
            <w:rStyle w:val="Hyperlink"/>
          </w:rPr>
          <w:t>http://sotd.us/kennethjanssen/CIS4655-Summer2019/Module_4/project/about.html</w:t>
        </w:r>
      </w:hyperlink>
    </w:p>
    <w:p w14:paraId="03C32A3E" w14:textId="783342FF" w:rsidR="00715B84" w:rsidRPr="00715B84" w:rsidRDefault="00715B84" w:rsidP="00715B84">
      <w:pPr>
        <w:pStyle w:val="Heading1"/>
        <w:rPr>
          <w:b/>
          <w:bCs/>
        </w:rPr>
      </w:pPr>
      <w:r w:rsidRPr="00715B84">
        <w:rPr>
          <w:b/>
          <w:bCs/>
        </w:rPr>
        <w:t>Changes</w:t>
      </w:r>
      <w:r>
        <w:rPr>
          <w:b/>
          <w:bCs/>
        </w:rPr>
        <w:t xml:space="preserve"> (from Activity 3)</w:t>
      </w:r>
    </w:p>
    <w:p w14:paraId="7F3C4F30" w14:textId="77777777" w:rsidR="00715B84" w:rsidRDefault="00715B84" w:rsidP="00715B84">
      <w:pPr>
        <w:pStyle w:val="ListParagraph"/>
        <w:numPr>
          <w:ilvl w:val="0"/>
          <w:numId w:val="3"/>
        </w:numPr>
      </w:pPr>
      <w:r>
        <w:t xml:space="preserve">Pages Updated: </w:t>
      </w:r>
    </w:p>
    <w:p w14:paraId="203D11D9" w14:textId="0C837B14" w:rsidR="00715B84" w:rsidRDefault="00715B84" w:rsidP="00715B84">
      <w:pPr>
        <w:pStyle w:val="ListParagraph"/>
        <w:numPr>
          <w:ilvl w:val="1"/>
          <w:numId w:val="3"/>
        </w:numPr>
      </w:pPr>
      <w:r>
        <w:t>index.html</w:t>
      </w:r>
    </w:p>
    <w:p w14:paraId="2B156EB5" w14:textId="538DFC08" w:rsidR="00715B84" w:rsidRDefault="00715B84" w:rsidP="00715B84">
      <w:pPr>
        <w:pStyle w:val="ListParagraph"/>
        <w:numPr>
          <w:ilvl w:val="2"/>
          <w:numId w:val="3"/>
        </w:numPr>
      </w:pPr>
      <w:r>
        <w:t>Nav Bar updated for ‘Badges’</w:t>
      </w:r>
    </w:p>
    <w:p w14:paraId="090A9A79" w14:textId="79BC5698" w:rsidR="00B26E1C" w:rsidRDefault="00B26E1C" w:rsidP="00715B84">
      <w:pPr>
        <w:pStyle w:val="ListParagraph"/>
        <w:numPr>
          <w:ilvl w:val="2"/>
          <w:numId w:val="3"/>
        </w:numPr>
      </w:pPr>
      <w:r>
        <w:t>Redid the Banner to be Image + Text overlay. Think this turned out better than putting the Text within the Image.</w:t>
      </w:r>
    </w:p>
    <w:p w14:paraId="0DABB693" w14:textId="47B03F2A" w:rsidR="00715B84" w:rsidRDefault="00715B84" w:rsidP="00715B84">
      <w:pPr>
        <w:pStyle w:val="ListParagraph"/>
        <w:numPr>
          <w:ilvl w:val="1"/>
          <w:numId w:val="3"/>
        </w:numPr>
      </w:pPr>
      <w:r>
        <w:t>about.html</w:t>
      </w:r>
    </w:p>
    <w:p w14:paraId="4F74015A" w14:textId="65A881AB" w:rsidR="00715B84" w:rsidRDefault="00715B84" w:rsidP="00715B84">
      <w:pPr>
        <w:pStyle w:val="ListParagraph"/>
        <w:numPr>
          <w:ilvl w:val="2"/>
          <w:numId w:val="3"/>
        </w:numPr>
      </w:pPr>
      <w:r>
        <w:t>Updated to have Cards, Jumbotron, Labels, badges</w:t>
      </w:r>
    </w:p>
    <w:p w14:paraId="4BF01609" w14:textId="53AE3248" w:rsidR="00715B84" w:rsidRDefault="00715B84" w:rsidP="00715B84">
      <w:pPr>
        <w:pStyle w:val="ListParagraph"/>
        <w:numPr>
          <w:ilvl w:val="0"/>
          <w:numId w:val="3"/>
        </w:numPr>
      </w:pPr>
      <w:r>
        <w:t>Pages Created:</w:t>
      </w:r>
    </w:p>
    <w:p w14:paraId="5CB7DFC6" w14:textId="17AEA27A" w:rsidR="00715B84" w:rsidRDefault="00715B84" w:rsidP="00715B84">
      <w:pPr>
        <w:pStyle w:val="ListParagraph"/>
        <w:numPr>
          <w:ilvl w:val="1"/>
          <w:numId w:val="3"/>
        </w:numPr>
      </w:pPr>
      <w:r>
        <w:t>person1.html</w:t>
      </w:r>
    </w:p>
    <w:p w14:paraId="219BEF20" w14:textId="373C46BE" w:rsidR="00715B84" w:rsidRDefault="00715B84" w:rsidP="00715B84">
      <w:pPr>
        <w:pStyle w:val="ListParagraph"/>
        <w:numPr>
          <w:ilvl w:val="2"/>
          <w:numId w:val="3"/>
        </w:numPr>
      </w:pPr>
      <w:r>
        <w:t>Button requirement needed to link to another page</w:t>
      </w:r>
    </w:p>
    <w:p w14:paraId="744A558B" w14:textId="1E72BFAA" w:rsidR="00715B84" w:rsidRDefault="00715B84" w:rsidP="00715B84">
      <w:pPr>
        <w:pStyle w:val="ListParagraph"/>
        <w:numPr>
          <w:ilvl w:val="1"/>
          <w:numId w:val="3"/>
        </w:numPr>
      </w:pPr>
      <w:r>
        <w:t>person2.html</w:t>
      </w:r>
    </w:p>
    <w:p w14:paraId="332FB207" w14:textId="7B74FADF" w:rsidR="00715B84" w:rsidRDefault="00715B84" w:rsidP="00715B84">
      <w:pPr>
        <w:pStyle w:val="ListParagraph"/>
        <w:numPr>
          <w:ilvl w:val="2"/>
          <w:numId w:val="3"/>
        </w:numPr>
      </w:pPr>
      <w:r>
        <w:t>Button requirement needed to link to another page</w:t>
      </w:r>
    </w:p>
    <w:p w14:paraId="7F3DFFC1" w14:textId="225EB49D" w:rsidR="00F46AFF" w:rsidRPr="00F46AFF" w:rsidRDefault="00F46AFF" w:rsidP="00F46AFF">
      <w:pPr>
        <w:rPr>
          <w:color w:val="FF0000"/>
        </w:rPr>
      </w:pPr>
      <w:r w:rsidRPr="00F46AFF">
        <w:rPr>
          <w:color w:val="FF0000"/>
        </w:rPr>
        <w:t>*Note: From my research Bootstrap 4 has renamed ‘Labels’ to Badges. Therefore, I have used the Class Badges instead to provide the same functionality.</w:t>
      </w:r>
    </w:p>
    <w:p w14:paraId="278C1DF8" w14:textId="7713A854" w:rsidR="00F46AFF" w:rsidRDefault="00F46AFF" w:rsidP="00F46AFF">
      <w:r>
        <w:tab/>
        <w:t xml:space="preserve">Reference: </w:t>
      </w:r>
      <w:hyperlink r:id="rId8" w:history="1">
        <w:r>
          <w:rPr>
            <w:rStyle w:val="Hyperlink"/>
          </w:rPr>
          <w:t>https://www.quackit.com/bootstrap/bootstrap_4/tutorial/bootstrap_labels.cfm</w:t>
        </w:r>
      </w:hyperlink>
    </w:p>
    <w:p w14:paraId="0C69AAA7" w14:textId="4CC47660" w:rsidR="00F46AFF" w:rsidRDefault="00F46AFF" w:rsidP="00F46AFF"/>
    <w:p w14:paraId="27FE1313" w14:textId="39977E7D" w:rsidR="00F46AFF" w:rsidRDefault="00F46AFF" w:rsidP="00F46AFF">
      <w:r>
        <w:t>Screenshots of Requirements:</w:t>
      </w:r>
      <w:r w:rsidR="00B26E1C">
        <w:t xml:space="preserve"> (These have more detail pictures on the Wireframe assignment)</w:t>
      </w:r>
    </w:p>
    <w:p w14:paraId="24570EB7" w14:textId="77777777" w:rsidR="00F46AFF" w:rsidRPr="00F46AFF" w:rsidRDefault="00F46AFF" w:rsidP="00F46AFF">
      <w:pPr>
        <w:numPr>
          <w:ilvl w:val="0"/>
          <w:numId w:val="4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F46AFF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3 buttons that have badges. They can be any size you choose, as well as any style.</w:t>
      </w:r>
    </w:p>
    <w:p w14:paraId="32168FBD" w14:textId="2356879E" w:rsidR="00F46AFF" w:rsidRPr="00F46AFF" w:rsidRDefault="00F46AFF" w:rsidP="00F46AFF">
      <w:pPr>
        <w:numPr>
          <w:ilvl w:val="0"/>
          <w:numId w:val="4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F46AFF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2 labels</w:t>
      </w:r>
      <w:r>
        <w:rPr>
          <w:rFonts w:ascii="Arial" w:eastAsia="Times New Roman" w:hAnsi="Arial" w:cs="Arial"/>
          <w:color w:val="555753"/>
          <w:sz w:val="20"/>
          <w:szCs w:val="20"/>
          <w:lang w:eastAsia="zh-CN"/>
        </w:rPr>
        <w:t xml:space="preserve"> (Done as Badges)</w:t>
      </w:r>
      <w:r w:rsidRPr="00F46AFF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.</w:t>
      </w:r>
    </w:p>
    <w:p w14:paraId="411D0C3A" w14:textId="77777777" w:rsidR="00F46AFF" w:rsidRPr="00F46AFF" w:rsidRDefault="00F46AFF" w:rsidP="00F46AFF">
      <w:pPr>
        <w:numPr>
          <w:ilvl w:val="0"/>
          <w:numId w:val="4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F46AFF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1 jumbotron.</w:t>
      </w:r>
    </w:p>
    <w:p w14:paraId="2754EAE9" w14:textId="77777777" w:rsidR="00F46AFF" w:rsidRPr="00F46AFF" w:rsidRDefault="00F46AFF" w:rsidP="00F46AFF">
      <w:pPr>
        <w:numPr>
          <w:ilvl w:val="0"/>
          <w:numId w:val="4"/>
        </w:numPr>
        <w:spacing w:before="100" w:beforeAutospacing="1" w:after="100" w:afterAutospacing="1" w:line="270" w:lineRule="atLeast"/>
        <w:rPr>
          <w:rFonts w:ascii="Arial" w:eastAsia="Times New Roman" w:hAnsi="Arial" w:cs="Arial"/>
          <w:color w:val="555753"/>
          <w:sz w:val="20"/>
          <w:szCs w:val="20"/>
          <w:lang w:eastAsia="zh-CN"/>
        </w:rPr>
      </w:pPr>
      <w:r w:rsidRPr="00F46AFF">
        <w:rPr>
          <w:rFonts w:ascii="Arial" w:eastAsia="Times New Roman" w:hAnsi="Arial" w:cs="Arial"/>
          <w:color w:val="555753"/>
          <w:sz w:val="20"/>
          <w:szCs w:val="20"/>
          <w:lang w:eastAsia="zh-CN"/>
        </w:rPr>
        <w:t>At least 1 card. The button on the card must link to another page of content.</w:t>
      </w:r>
    </w:p>
    <w:p w14:paraId="2B2FBFEC" w14:textId="03DC4C0B" w:rsidR="00F46AFF" w:rsidRDefault="00F46AFF" w:rsidP="00F46AFF"/>
    <w:p w14:paraId="4053CFEA" w14:textId="445BA94A" w:rsidR="00F731B0" w:rsidRDefault="00F731B0" w:rsidP="00F46AFF">
      <w:bookmarkStart w:id="0" w:name="_GoBack"/>
      <w:bookmarkEnd w:id="0"/>
      <w:r>
        <w:lastRenderedPageBreak/>
        <w:t>About Page – Desktop</w:t>
      </w:r>
    </w:p>
    <w:p w14:paraId="7F6EB989" w14:textId="6A1A57A9" w:rsidR="00F731B0" w:rsidRDefault="00C56EE4" w:rsidP="00F46AF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A1CE28" wp14:editId="61E47E8A">
                <wp:simplePos x="0" y="0"/>
                <wp:positionH relativeFrom="column">
                  <wp:posOffset>5264260</wp:posOffset>
                </wp:positionH>
                <wp:positionV relativeFrom="paragraph">
                  <wp:posOffset>5073622</wp:posOffset>
                </wp:positionV>
                <wp:extent cx="400574" cy="209661"/>
                <wp:effectExtent l="19050" t="19050" r="38100" b="381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574" cy="209661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D7642C" id="Rectangle 14" o:spid="_x0000_s1026" style="position:absolute;margin-left:414.5pt;margin-top:399.5pt;width:31.55pt;height:16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BA596E" wp14:editId="6FA0FF53">
                <wp:simplePos x="0" y="0"/>
                <wp:positionH relativeFrom="column">
                  <wp:posOffset>3764943</wp:posOffset>
                </wp:positionH>
                <wp:positionV relativeFrom="paragraph">
                  <wp:posOffset>4934280</wp:posOffset>
                </wp:positionV>
                <wp:extent cx="400574" cy="209661"/>
                <wp:effectExtent l="19050" t="19050" r="38100" b="381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574" cy="209661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65B72" id="Rectangle 12" o:spid="_x0000_s1026" style="position:absolute;margin-left:296.45pt;margin-top:388.55pt;width:31.5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649F3A" wp14:editId="14815887">
                <wp:simplePos x="0" y="0"/>
                <wp:positionH relativeFrom="column">
                  <wp:posOffset>5040300</wp:posOffset>
                </wp:positionH>
                <wp:positionV relativeFrom="paragraph">
                  <wp:posOffset>5557630</wp:posOffset>
                </wp:positionV>
                <wp:extent cx="529590" cy="259246"/>
                <wp:effectExtent l="19050" t="19050" r="41910" b="457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" cy="259246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5F5C7" id="Rectangle 7" o:spid="_x0000_s1026" style="position:absolute;margin-left:396.85pt;margin-top:437.6pt;width:41.7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C144BE" wp14:editId="6DD0826C">
                <wp:simplePos x="0" y="0"/>
                <wp:positionH relativeFrom="column">
                  <wp:posOffset>1772313</wp:posOffset>
                </wp:positionH>
                <wp:positionV relativeFrom="paragraph">
                  <wp:posOffset>1605831</wp:posOffset>
                </wp:positionV>
                <wp:extent cx="5634327" cy="1269061"/>
                <wp:effectExtent l="19050" t="19050" r="43180" b="457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4327" cy="1269061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B997CF" id="Rectangle 6" o:spid="_x0000_s1026" style="position:absolute;margin-left:139.55pt;margin-top:126.45pt;width:443.65pt;height:9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" filled="f" strokecolor="red" strokeweight="4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2A9E6E" wp14:editId="1C195C4F">
                <wp:simplePos x="0" y="0"/>
                <wp:positionH relativeFrom="column">
                  <wp:posOffset>7494104</wp:posOffset>
                </wp:positionH>
                <wp:positionV relativeFrom="paragraph">
                  <wp:posOffset>783700</wp:posOffset>
                </wp:positionV>
                <wp:extent cx="1725433" cy="858741"/>
                <wp:effectExtent l="19050" t="19050" r="46355" b="368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433" cy="858741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76A007" id="Rectangle 5" o:spid="_x0000_s1026" style="position:absolute;margin-left:590.1pt;margin-top:61.7pt;width:135.85pt;height:67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" filled="f" strokecolor="red" strokeweight="4.5pt"/>
            </w:pict>
          </mc:Fallback>
        </mc:AlternateContent>
      </w:r>
      <w:r w:rsidR="00F731B0">
        <w:t xml:space="preserve">Issue: Cards didn’t have a max-size and were </w:t>
      </w:r>
      <w:r>
        <w:t>huge! Had to set it smaller a few times to get all the content on 1 page and still show the footer.</w:t>
      </w:r>
      <w:r>
        <w:br/>
      </w:r>
      <w:r w:rsidRPr="00C56EE4">
        <w:drawing>
          <wp:inline distT="0" distB="0" distL="0" distR="0" wp14:anchorId="14FD4CB5" wp14:editId="2E299C1F">
            <wp:extent cx="9144000" cy="6308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30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411F" w14:textId="48155FAC" w:rsidR="00B26E1C" w:rsidRDefault="00C56EE4" w:rsidP="00F46AFF">
      <w:r>
        <w:lastRenderedPageBreak/>
        <w:t>About Page – iPad (smaller)</w:t>
      </w:r>
    </w:p>
    <w:p w14:paraId="7704274B" w14:textId="07B89012" w:rsidR="00C56EE4" w:rsidRDefault="00C56EE4" w:rsidP="00F46AFF">
      <w:r w:rsidRPr="00C56EE4">
        <w:drawing>
          <wp:inline distT="0" distB="0" distL="0" distR="0" wp14:anchorId="4E7BBCD5" wp14:editId="504ABAE4">
            <wp:extent cx="3881459" cy="4993419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4648" cy="499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218CC" w14:textId="4302B047" w:rsidR="00F46AFF" w:rsidRDefault="00F46AFF" w:rsidP="00F46AFF"/>
    <w:p w14:paraId="593165FD" w14:textId="57227EB7" w:rsidR="00C56EE4" w:rsidRDefault="00C56EE4" w:rsidP="00F46AFF"/>
    <w:p w14:paraId="61640A38" w14:textId="4E06E867" w:rsidR="00EF72CF" w:rsidRDefault="00EF72CF">
      <w:r>
        <w:br w:type="page"/>
      </w:r>
    </w:p>
    <w:p w14:paraId="0D9FCD51" w14:textId="1BE3894E" w:rsidR="00C56EE4" w:rsidRDefault="00C56EE4" w:rsidP="00F46AFF">
      <w:r>
        <w:lastRenderedPageBreak/>
        <w:t>About Us – iPhone (open/closed Menu)</w:t>
      </w:r>
    </w:p>
    <w:p w14:paraId="753AA8D0" w14:textId="03173840" w:rsidR="00C56EE4" w:rsidRDefault="00C56EE4" w:rsidP="00F46AFF">
      <w:r w:rsidRPr="00C56EE4">
        <w:drawing>
          <wp:inline distT="0" distB="0" distL="0" distR="0" wp14:anchorId="6BA8F096" wp14:editId="0FEC168D">
            <wp:extent cx="3283888" cy="61402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09058" cy="61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56EE4">
        <w:drawing>
          <wp:inline distT="0" distB="0" distL="0" distR="0" wp14:anchorId="0D1756E0" wp14:editId="04A55818">
            <wp:extent cx="3279377" cy="6015162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5572" cy="6044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5AA98" w14:textId="3D85D2A0" w:rsidR="00C56EE4" w:rsidRDefault="00C56EE4" w:rsidP="00F46AFF"/>
    <w:p w14:paraId="51EE22E9" w14:textId="77F149F5" w:rsidR="00C56EE4" w:rsidRDefault="00C56EE4" w:rsidP="00F46AFF">
      <w:r>
        <w:lastRenderedPageBreak/>
        <w:t>Person 1 – Bio (Desktop)</w:t>
      </w:r>
    </w:p>
    <w:p w14:paraId="7EAF468B" w14:textId="117C658B" w:rsidR="00C56EE4" w:rsidRDefault="00C56EE4" w:rsidP="00F46AFF">
      <w:r>
        <w:t>Requirement – Button must lead somewhere</w:t>
      </w:r>
    </w:p>
    <w:p w14:paraId="6C50355F" w14:textId="59884E00" w:rsidR="00C56EE4" w:rsidRDefault="00C56EE4" w:rsidP="00F46AFF">
      <w:r w:rsidRPr="00C56EE4">
        <w:drawing>
          <wp:inline distT="0" distB="0" distL="0" distR="0" wp14:anchorId="0B22D95D" wp14:editId="32A40609">
            <wp:extent cx="9144000" cy="43541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41D2" w14:textId="671CA6A7" w:rsidR="00C56EE4" w:rsidRDefault="00C56EE4" w:rsidP="00F46AFF"/>
    <w:p w14:paraId="5132467C" w14:textId="10C6D984" w:rsidR="00C56EE4" w:rsidRDefault="00C56EE4" w:rsidP="00F46AFF"/>
    <w:p w14:paraId="379367F5" w14:textId="2D07F507" w:rsidR="00C56EE4" w:rsidRDefault="00C56EE4" w:rsidP="00F46AFF"/>
    <w:p w14:paraId="254FCAE9" w14:textId="01281D6C" w:rsidR="00C56EE4" w:rsidRDefault="00C56EE4" w:rsidP="00F46AFF"/>
    <w:p w14:paraId="7AFD645D" w14:textId="279DD832" w:rsidR="00C56EE4" w:rsidRDefault="00C56EE4" w:rsidP="00F46AFF"/>
    <w:p w14:paraId="6D7BB387" w14:textId="3DA3392E" w:rsidR="00EF72CF" w:rsidRDefault="00EF72CF" w:rsidP="00F46AFF"/>
    <w:p w14:paraId="59506385" w14:textId="4298923E" w:rsidR="00EF72CF" w:rsidRDefault="00EF72CF" w:rsidP="00EF72CF">
      <w:r>
        <w:lastRenderedPageBreak/>
        <w:t>Person1.html &amp; 2.html – i</w:t>
      </w:r>
      <w:r>
        <w:t>Pad</w:t>
      </w:r>
    </w:p>
    <w:p w14:paraId="546F7AEE" w14:textId="63E80182" w:rsidR="00C56EE4" w:rsidRDefault="00EF72CF" w:rsidP="00F46AFF">
      <w:r w:rsidRPr="00EF72CF">
        <w:drawing>
          <wp:inline distT="0" distB="0" distL="0" distR="0" wp14:anchorId="56528418" wp14:editId="3BB39F6A">
            <wp:extent cx="4064781" cy="3689405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2744" cy="369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EF72CF">
        <w:drawing>
          <wp:inline distT="0" distB="0" distL="0" distR="0" wp14:anchorId="568EC1E0" wp14:editId="3813E39E">
            <wp:extent cx="4516341" cy="369962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0862" cy="3736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F8B7B" w14:textId="39251533" w:rsidR="00C56EE4" w:rsidRDefault="00C56EE4" w:rsidP="00F46AFF"/>
    <w:p w14:paraId="5EAB17DF" w14:textId="64BFB7C0" w:rsidR="00C56EE4" w:rsidRDefault="00C56EE4">
      <w:r>
        <w:br w:type="page"/>
      </w:r>
    </w:p>
    <w:p w14:paraId="417B775E" w14:textId="7BF921AC" w:rsidR="00C56EE4" w:rsidRDefault="00C56EE4" w:rsidP="00F46AFF">
      <w:r>
        <w:lastRenderedPageBreak/>
        <w:t>Person1.html &amp; 2.html – iPhone</w:t>
      </w:r>
    </w:p>
    <w:p w14:paraId="1BAA0B52" w14:textId="61529976" w:rsidR="00C56EE4" w:rsidRDefault="00C56EE4" w:rsidP="00F46AFF">
      <w:r w:rsidRPr="00C56EE4">
        <w:drawing>
          <wp:inline distT="0" distB="0" distL="0" distR="0" wp14:anchorId="78317827" wp14:editId="1CDB5D91">
            <wp:extent cx="3400900" cy="6192114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619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</w:t>
      </w:r>
      <w:r w:rsidRPr="00C56EE4">
        <w:drawing>
          <wp:inline distT="0" distB="0" distL="0" distR="0" wp14:anchorId="38D62A25" wp14:editId="0B1BA4F6">
            <wp:extent cx="3334215" cy="620164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620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6EE4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FA2C40"/>
    <w:multiLevelType w:val="hybridMultilevel"/>
    <w:tmpl w:val="A042A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523E06"/>
    <w:multiLevelType w:val="multilevel"/>
    <w:tmpl w:val="657CB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A51C25"/>
    <w:multiLevelType w:val="multilevel"/>
    <w:tmpl w:val="E4BA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287342"/>
    <w:multiLevelType w:val="hybridMultilevel"/>
    <w:tmpl w:val="FB300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rwUAKgp+GiwAAAA="/>
  </w:docVars>
  <w:rsids>
    <w:rsidRoot w:val="00D6170B"/>
    <w:rsid w:val="000434AC"/>
    <w:rsid w:val="0008176F"/>
    <w:rsid w:val="000E00B4"/>
    <w:rsid w:val="001A785D"/>
    <w:rsid w:val="00277306"/>
    <w:rsid w:val="003273D2"/>
    <w:rsid w:val="004C4D80"/>
    <w:rsid w:val="004E44A2"/>
    <w:rsid w:val="005327BD"/>
    <w:rsid w:val="00552D42"/>
    <w:rsid w:val="00562415"/>
    <w:rsid w:val="00665081"/>
    <w:rsid w:val="00710939"/>
    <w:rsid w:val="00715B84"/>
    <w:rsid w:val="007C3FC1"/>
    <w:rsid w:val="00804693"/>
    <w:rsid w:val="008367E7"/>
    <w:rsid w:val="00853CE2"/>
    <w:rsid w:val="008F04A0"/>
    <w:rsid w:val="00A3775D"/>
    <w:rsid w:val="00B26E1C"/>
    <w:rsid w:val="00B93752"/>
    <w:rsid w:val="00C56EE4"/>
    <w:rsid w:val="00D6170B"/>
    <w:rsid w:val="00DA06B7"/>
    <w:rsid w:val="00E110BC"/>
    <w:rsid w:val="00EA0EAA"/>
    <w:rsid w:val="00EF72CF"/>
    <w:rsid w:val="00F46AFF"/>
    <w:rsid w:val="00F55992"/>
    <w:rsid w:val="00F7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24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73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6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ackit.com/bootstrap/bootstrap_4/tutorial/bootstrap_labels.cfm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otd.us/kennethjanssen/CIS4655-Summer2019/Module_4/project/about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://sotd.us/kennethjanssen/CIS4655-Summer2019/Module_4/project/index.html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KennethJanssen/CIS4655-Summer2019/tree/master/Module_4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7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11</cp:revision>
  <dcterms:created xsi:type="dcterms:W3CDTF">2019-08-16T00:51:00Z</dcterms:created>
  <dcterms:modified xsi:type="dcterms:W3CDTF">2019-09-01T18:17:00Z</dcterms:modified>
</cp:coreProperties>
</file>